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8004E" w14:textId="316B2A67" w:rsidR="00FA0050" w:rsidRPr="006F72F7" w:rsidRDefault="00902F7A" w:rsidP="005E68FF">
      <w:pPr>
        <w:spacing w:after="0"/>
        <w:jc w:val="right"/>
        <w:rPr>
          <w:rFonts w:ascii="Times New Roman" w:hAnsi="Times New Roman"/>
          <w:i/>
          <w:iCs/>
          <w:sz w:val="20"/>
          <w:szCs w:val="20"/>
        </w:rPr>
      </w:pPr>
      <w:r w:rsidRPr="006F72F7">
        <w:rPr>
          <w:rFonts w:ascii="Times New Roman" w:hAnsi="Times New Roman"/>
          <w:i/>
          <w:iCs/>
          <w:sz w:val="20"/>
          <w:szCs w:val="20"/>
        </w:rPr>
        <w:t>Appendix</w:t>
      </w:r>
      <w:r w:rsidR="005E68FF" w:rsidRPr="006F72F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66151E" w:rsidRPr="006F72F7">
        <w:rPr>
          <w:rFonts w:ascii="Times New Roman" w:hAnsi="Times New Roman"/>
          <w:i/>
          <w:iCs/>
          <w:sz w:val="20"/>
          <w:szCs w:val="20"/>
        </w:rPr>
        <w:t>2</w:t>
      </w:r>
      <w:r w:rsidR="005E68FF" w:rsidRPr="006F72F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Pr="006F72F7">
        <w:rPr>
          <w:rFonts w:ascii="Times New Roman" w:hAnsi="Times New Roman"/>
          <w:i/>
          <w:iCs/>
          <w:sz w:val="20"/>
          <w:szCs w:val="20"/>
        </w:rPr>
        <w:t>to Regulation No.</w:t>
      </w:r>
      <w:r w:rsidR="005E68FF" w:rsidRPr="006F72F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8D48D9" w:rsidRPr="006F72F7">
        <w:rPr>
          <w:rFonts w:ascii="Times New Roman" w:hAnsi="Times New Roman"/>
          <w:i/>
          <w:iCs/>
          <w:sz w:val="20"/>
          <w:szCs w:val="20"/>
        </w:rPr>
        <w:t>173</w:t>
      </w:r>
      <w:r w:rsidR="005E68FF" w:rsidRPr="006F72F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CE3193" w:rsidRPr="006F72F7">
        <w:rPr>
          <w:rFonts w:ascii="Times New Roman" w:hAnsi="Times New Roman"/>
          <w:i/>
          <w:iCs/>
          <w:sz w:val="20"/>
          <w:szCs w:val="20"/>
        </w:rPr>
        <w:t xml:space="preserve">of the Rector of the UL of </w:t>
      </w:r>
      <w:r w:rsidR="008D48D9" w:rsidRPr="006F72F7">
        <w:rPr>
          <w:rFonts w:ascii="Times New Roman" w:hAnsi="Times New Roman"/>
          <w:i/>
          <w:iCs/>
          <w:sz w:val="20"/>
          <w:szCs w:val="20"/>
        </w:rPr>
        <w:t>29</w:t>
      </w:r>
      <w:r w:rsidR="00CE3193" w:rsidRPr="006F72F7">
        <w:rPr>
          <w:rFonts w:ascii="Times New Roman" w:hAnsi="Times New Roman"/>
          <w:i/>
          <w:iCs/>
          <w:sz w:val="20"/>
          <w:szCs w:val="20"/>
        </w:rPr>
        <w:t xml:space="preserve"> September </w:t>
      </w:r>
      <w:r w:rsidR="008D48D9" w:rsidRPr="006F72F7">
        <w:rPr>
          <w:rFonts w:ascii="Times New Roman" w:hAnsi="Times New Roman"/>
          <w:i/>
          <w:iCs/>
          <w:sz w:val="20"/>
          <w:szCs w:val="20"/>
        </w:rPr>
        <w:t>202</w:t>
      </w:r>
      <w:r w:rsidR="00CE3193" w:rsidRPr="006F72F7">
        <w:rPr>
          <w:rFonts w:ascii="Times New Roman" w:hAnsi="Times New Roman"/>
          <w:i/>
          <w:iCs/>
          <w:sz w:val="20"/>
          <w:szCs w:val="20"/>
        </w:rPr>
        <w:t>3</w:t>
      </w:r>
    </w:p>
    <w:p w14:paraId="049EFC18" w14:textId="77777777" w:rsidR="00D01309" w:rsidRPr="006F72F7" w:rsidRDefault="00D01309" w:rsidP="00D01309">
      <w:pPr>
        <w:jc w:val="right"/>
        <w:rPr>
          <w:sz w:val="10"/>
          <w:szCs w:val="10"/>
        </w:rPr>
      </w:pPr>
    </w:p>
    <w:p w14:paraId="147CDCE6" w14:textId="5ECF643B" w:rsidR="00F947C1" w:rsidRPr="006F72F7" w:rsidRDefault="00F947C1" w:rsidP="00F947C1">
      <w:pPr>
        <w:spacing w:after="0" w:line="240" w:lineRule="auto"/>
        <w:jc w:val="center"/>
        <w:rPr>
          <w:b/>
          <w:bCs/>
        </w:rPr>
      </w:pPr>
      <w:r w:rsidRPr="006F72F7">
        <w:rPr>
          <w:b/>
          <w:bCs/>
        </w:rPr>
        <w:t xml:space="preserve">APPLICATION FOR THE AWARD FOR ACTIVITY </w:t>
      </w:r>
    </w:p>
    <w:p w14:paraId="51E98C00" w14:textId="1533190E" w:rsidR="00906A75" w:rsidRPr="006F72F7" w:rsidRDefault="00F947C1" w:rsidP="00F947C1">
      <w:pPr>
        <w:spacing w:after="0" w:line="240" w:lineRule="auto"/>
        <w:jc w:val="center"/>
        <w:rPr>
          <w:b/>
          <w:bCs/>
        </w:rPr>
      </w:pPr>
      <w:r w:rsidRPr="006F72F7">
        <w:rPr>
          <w:b/>
          <w:bCs/>
        </w:rPr>
        <w:t>FOR THE BENEFIT AND INTEREST OF THE UNIVERSITY OF LODZ</w:t>
      </w:r>
    </w:p>
    <w:p w14:paraId="731CCD74" w14:textId="3B5F1CE8" w:rsidR="00B0043D" w:rsidRPr="006F72F7" w:rsidRDefault="00DF40F0" w:rsidP="00906A75">
      <w:pPr>
        <w:spacing w:after="0" w:line="240" w:lineRule="auto"/>
        <w:jc w:val="center"/>
        <w:rPr>
          <w:b/>
          <w:bCs/>
        </w:rPr>
      </w:pPr>
      <w:r w:rsidRPr="006F72F7">
        <w:rPr>
          <w:b/>
          <w:bCs/>
        </w:rPr>
        <w:t>FOR DOCTORAL STUDENTS</w:t>
      </w:r>
    </w:p>
    <w:p w14:paraId="478727DA" w14:textId="0F73F66C" w:rsidR="00B0043D" w:rsidRPr="006F72F7" w:rsidRDefault="00B0043D" w:rsidP="00B0043D">
      <w:pPr>
        <w:rPr>
          <w:sz w:val="24"/>
          <w:szCs w:val="24"/>
        </w:rPr>
      </w:pPr>
    </w:p>
    <w:p w14:paraId="6EC14EB8" w14:textId="54AC857A" w:rsidR="00B0043D" w:rsidRPr="006F72F7" w:rsidRDefault="00C65DCD" w:rsidP="00B0043D">
      <w:pPr>
        <w:rPr>
          <w:b/>
          <w:bCs/>
          <w:sz w:val="24"/>
          <w:szCs w:val="24"/>
        </w:rPr>
      </w:pPr>
      <w:r w:rsidRPr="006F72F7">
        <w:rPr>
          <w:b/>
          <w:bCs/>
          <w:sz w:val="24"/>
          <w:szCs w:val="24"/>
        </w:rPr>
        <w:t>DOCTORAL STUDENT’S DETAILS</w:t>
      </w:r>
      <w:r w:rsidR="00B0043D" w:rsidRPr="006F72F7">
        <w:rPr>
          <w:b/>
          <w:bCs/>
          <w:sz w:val="24"/>
          <w:szCs w:val="24"/>
        </w:rPr>
        <w:t>:</w:t>
      </w:r>
    </w:p>
    <w:p w14:paraId="5020A7E4" w14:textId="2E98C592" w:rsidR="00B0043D" w:rsidRPr="006F72F7" w:rsidRDefault="00982108" w:rsidP="00B0043D">
      <w:pPr>
        <w:rPr>
          <w:sz w:val="24"/>
          <w:szCs w:val="24"/>
        </w:rPr>
      </w:pPr>
      <w:r w:rsidRPr="006F72F7">
        <w:rPr>
          <w:sz w:val="24"/>
          <w:szCs w:val="24"/>
        </w:rPr>
        <w:t>NAME AND SURNAME</w:t>
      </w:r>
      <w:r w:rsidR="00B0043D" w:rsidRPr="006F72F7">
        <w:rPr>
          <w:sz w:val="24"/>
          <w:szCs w:val="24"/>
        </w:rPr>
        <w:t>:</w:t>
      </w:r>
      <w:r w:rsidR="00B0043D" w:rsidRPr="006F72F7">
        <w:rPr>
          <w:sz w:val="24"/>
          <w:szCs w:val="24"/>
        </w:rPr>
        <w:tab/>
      </w:r>
      <w:r w:rsidR="00B0043D" w:rsidRPr="006F72F7">
        <w:rPr>
          <w:sz w:val="24"/>
          <w:szCs w:val="24"/>
        </w:rPr>
        <w:tab/>
      </w:r>
      <w:r w:rsidR="00906A75" w:rsidRPr="006F72F7">
        <w:rPr>
          <w:sz w:val="24"/>
          <w:szCs w:val="24"/>
        </w:rPr>
        <w:tab/>
      </w:r>
      <w:r w:rsidR="00B0043D" w:rsidRPr="006F72F7">
        <w:rPr>
          <w:sz w:val="24"/>
          <w:szCs w:val="24"/>
        </w:rPr>
        <w:t>……………………………………………………………………</w:t>
      </w:r>
      <w:r w:rsidR="00FA0050" w:rsidRPr="006F72F7">
        <w:rPr>
          <w:sz w:val="24"/>
          <w:szCs w:val="24"/>
        </w:rPr>
        <w:t>………</w:t>
      </w:r>
    </w:p>
    <w:p w14:paraId="562BB735" w14:textId="62D35D33" w:rsidR="00B0043D" w:rsidRPr="006F72F7" w:rsidRDefault="00982108" w:rsidP="00B0043D">
      <w:pPr>
        <w:rPr>
          <w:sz w:val="24"/>
          <w:szCs w:val="24"/>
        </w:rPr>
      </w:pPr>
      <w:r w:rsidRPr="006F72F7">
        <w:rPr>
          <w:sz w:val="24"/>
          <w:szCs w:val="24"/>
        </w:rPr>
        <w:t>DOCTORAL SCHOOL/FACULTY</w:t>
      </w:r>
      <w:r w:rsidR="00B0043D" w:rsidRPr="006F72F7">
        <w:rPr>
          <w:sz w:val="24"/>
          <w:szCs w:val="24"/>
        </w:rPr>
        <w:t>:</w:t>
      </w:r>
      <w:r w:rsidR="00B0043D" w:rsidRPr="006F72F7">
        <w:rPr>
          <w:sz w:val="24"/>
          <w:szCs w:val="24"/>
        </w:rPr>
        <w:tab/>
      </w:r>
      <w:r w:rsidR="00906A75" w:rsidRPr="006F72F7">
        <w:rPr>
          <w:sz w:val="24"/>
          <w:szCs w:val="24"/>
        </w:rPr>
        <w:tab/>
      </w:r>
      <w:r w:rsidR="00A0012D" w:rsidRPr="006F72F7">
        <w:rPr>
          <w:sz w:val="24"/>
          <w:szCs w:val="24"/>
        </w:rPr>
        <w:t>…………………………………</w:t>
      </w:r>
      <w:r w:rsidR="00B0043D" w:rsidRPr="006F72F7">
        <w:rPr>
          <w:sz w:val="24"/>
          <w:szCs w:val="24"/>
        </w:rPr>
        <w:t>…………………………………</w:t>
      </w:r>
      <w:r w:rsidR="00FA0050" w:rsidRPr="006F72F7">
        <w:rPr>
          <w:sz w:val="24"/>
          <w:szCs w:val="24"/>
        </w:rPr>
        <w:t>………</w:t>
      </w:r>
    </w:p>
    <w:p w14:paraId="2F2D7A93" w14:textId="03212C8B" w:rsidR="00B0043D" w:rsidRPr="006F72F7" w:rsidRDefault="00982108" w:rsidP="00FA0050">
      <w:pPr>
        <w:rPr>
          <w:sz w:val="24"/>
          <w:szCs w:val="24"/>
        </w:rPr>
      </w:pPr>
      <w:r w:rsidRPr="006F72F7">
        <w:rPr>
          <w:sz w:val="24"/>
          <w:szCs w:val="24"/>
        </w:rPr>
        <w:t>STUDENT ID NUMBER</w:t>
      </w:r>
      <w:r w:rsidR="00B0043D" w:rsidRPr="006F72F7">
        <w:rPr>
          <w:sz w:val="24"/>
          <w:szCs w:val="24"/>
        </w:rPr>
        <w:t>:</w:t>
      </w:r>
      <w:r w:rsidR="00B0043D" w:rsidRPr="006F72F7">
        <w:rPr>
          <w:sz w:val="24"/>
          <w:szCs w:val="24"/>
        </w:rPr>
        <w:tab/>
      </w:r>
      <w:r w:rsidR="00B0043D" w:rsidRPr="006F72F7">
        <w:rPr>
          <w:sz w:val="24"/>
          <w:szCs w:val="24"/>
        </w:rPr>
        <w:tab/>
      </w:r>
      <w:r w:rsidR="00906A75" w:rsidRPr="006F72F7">
        <w:rPr>
          <w:sz w:val="24"/>
          <w:szCs w:val="24"/>
        </w:rPr>
        <w:tab/>
      </w:r>
      <w:r w:rsidR="00B0043D" w:rsidRPr="006F72F7">
        <w:rPr>
          <w:sz w:val="24"/>
          <w:szCs w:val="24"/>
        </w:rPr>
        <w:t>…………</w:t>
      </w:r>
      <w:r w:rsidR="00A0012D" w:rsidRPr="006F72F7">
        <w:rPr>
          <w:sz w:val="24"/>
          <w:szCs w:val="24"/>
        </w:rPr>
        <w:t>…</w:t>
      </w:r>
      <w:r w:rsidR="00B0043D" w:rsidRPr="006F72F7">
        <w:rPr>
          <w:sz w:val="24"/>
          <w:szCs w:val="24"/>
        </w:rPr>
        <w:t>…………………………………………………………</w:t>
      </w:r>
      <w:r w:rsidR="00FA0050" w:rsidRPr="006F72F7">
        <w:rPr>
          <w:sz w:val="24"/>
          <w:szCs w:val="24"/>
        </w:rPr>
        <w:t>……</w:t>
      </w:r>
      <w:r w:rsidR="00FA0050" w:rsidRPr="006F72F7">
        <w:tab/>
      </w:r>
      <w:r w:rsidR="00FA0050" w:rsidRPr="006F72F7">
        <w:tab/>
      </w:r>
      <w:r w:rsidR="00FA0050" w:rsidRPr="006F72F7">
        <w:tab/>
      </w:r>
      <w:r w:rsidR="00FA0050" w:rsidRPr="006F72F7">
        <w:tab/>
      </w:r>
      <w:r w:rsidR="00B0043D" w:rsidRPr="006F72F7">
        <w:rPr>
          <w:sz w:val="36"/>
          <w:szCs w:val="36"/>
        </w:rPr>
        <w:t xml:space="preserve"> </w:t>
      </w:r>
      <w:r w:rsidR="00B0043D" w:rsidRPr="006F72F7">
        <w:rPr>
          <w:sz w:val="24"/>
          <w:szCs w:val="24"/>
        </w:rPr>
        <w:t xml:space="preserve"> </w:t>
      </w:r>
    </w:p>
    <w:p w14:paraId="161823A5" w14:textId="77777777" w:rsidR="00D01309" w:rsidRPr="006F72F7" w:rsidRDefault="00D01309" w:rsidP="00B0043D">
      <w:pPr>
        <w:rPr>
          <w:sz w:val="24"/>
          <w:szCs w:val="24"/>
        </w:rPr>
      </w:pPr>
    </w:p>
    <w:p w14:paraId="63B95241" w14:textId="3AC5883D" w:rsidR="00906A75" w:rsidRPr="006F72F7" w:rsidRDefault="00FE5E17" w:rsidP="005B600E">
      <w:pPr>
        <w:jc w:val="both"/>
        <w:rPr>
          <w:sz w:val="24"/>
          <w:szCs w:val="24"/>
        </w:rPr>
      </w:pPr>
      <w:r w:rsidRPr="006F72F7">
        <w:rPr>
          <w:sz w:val="24"/>
          <w:szCs w:val="24"/>
        </w:rPr>
        <w:t xml:space="preserve">I apply for an award for organisational or research activity for the benefit and interest of the University of Lodz in the academic year </w:t>
      </w:r>
      <w:r w:rsidR="005B600E" w:rsidRPr="006F72F7">
        <w:rPr>
          <w:sz w:val="24"/>
          <w:szCs w:val="24"/>
        </w:rPr>
        <w:t>_ _ _ _</w:t>
      </w:r>
      <w:r w:rsidR="00FA3995" w:rsidRPr="006F72F7">
        <w:rPr>
          <w:sz w:val="24"/>
          <w:szCs w:val="24"/>
        </w:rPr>
        <w:t xml:space="preserve"> </w:t>
      </w:r>
      <w:r w:rsidR="005B600E" w:rsidRPr="006F72F7">
        <w:rPr>
          <w:sz w:val="24"/>
          <w:szCs w:val="24"/>
        </w:rPr>
        <w:t xml:space="preserve"> / _ _ _ _ </w:t>
      </w:r>
    </w:p>
    <w:p w14:paraId="6BD46AD2" w14:textId="4F52326C" w:rsidR="0094161D" w:rsidRPr="006F72F7" w:rsidRDefault="004D0352" w:rsidP="005B600E">
      <w:pPr>
        <w:jc w:val="both"/>
        <w:rPr>
          <w:sz w:val="24"/>
          <w:szCs w:val="24"/>
        </w:rPr>
      </w:pPr>
      <w:r w:rsidRPr="006F72F7">
        <w:rPr>
          <w:sz w:val="24"/>
          <w:szCs w:val="24"/>
        </w:rPr>
        <w:t>I declare that I have actively contributed to and for the benefit of the University of Lodz for</w:t>
      </w:r>
      <w:r w:rsidR="004F0E31" w:rsidRPr="006F72F7">
        <w:rPr>
          <w:sz w:val="24"/>
          <w:szCs w:val="24"/>
        </w:rPr>
        <w:br/>
      </w:r>
      <w:r w:rsidRPr="006F72F7">
        <w:rPr>
          <w:sz w:val="24"/>
          <w:szCs w:val="24"/>
        </w:rPr>
        <w:t>a minimum of one year as specified below</w:t>
      </w:r>
      <w:r w:rsidR="0094161D" w:rsidRPr="006F72F7">
        <w:rPr>
          <w:sz w:val="24"/>
          <w:szCs w:val="24"/>
        </w:rPr>
        <w:t>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538"/>
        <w:gridCol w:w="2073"/>
        <w:gridCol w:w="207"/>
        <w:gridCol w:w="1578"/>
        <w:gridCol w:w="275"/>
        <w:gridCol w:w="243"/>
        <w:gridCol w:w="1503"/>
        <w:gridCol w:w="926"/>
        <w:gridCol w:w="372"/>
        <w:gridCol w:w="251"/>
        <w:gridCol w:w="245"/>
        <w:gridCol w:w="851"/>
      </w:tblGrid>
      <w:tr w:rsidR="0094161D" w:rsidRPr="006F72F7" w14:paraId="03153EDB" w14:textId="77777777" w:rsidTr="0057687C">
        <w:trPr>
          <w:cantSplit/>
          <w:trHeight w:val="1082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E10518B" w14:textId="27ADE0AD" w:rsidR="0094161D" w:rsidRPr="006F72F7" w:rsidRDefault="007F1234" w:rsidP="003E071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bookmarkStart w:id="0" w:name="_Hlk69063819"/>
            <w:r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List of activities/achievements within the organisational activity of a doctoral student</w:t>
            </w:r>
            <w:r w:rsidR="004C21BA"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br/>
            </w:r>
            <w:r w:rsidR="000A3BF0"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for the benefit and interest of the University of Lodz</w:t>
            </w:r>
          </w:p>
        </w:tc>
      </w:tr>
      <w:tr w:rsidR="0070722F" w:rsidRPr="006F72F7" w14:paraId="18227173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55255B" w14:textId="215CEA67" w:rsidR="004C21BA" w:rsidRPr="006F72F7" w:rsidRDefault="00FA41AA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eastAsia="SimSun" w:cstheme="minorHAns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42A5" w14:textId="4C87E651" w:rsidR="004C21BA" w:rsidRPr="006F72F7" w:rsidRDefault="005A2CA4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escription of achievement/activities</w:t>
            </w: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906B0" w14:textId="4627EE19" w:rsidR="004C21BA" w:rsidRPr="006F72F7" w:rsidRDefault="002E5E2E" w:rsidP="004C21BA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ate/period</w:t>
            </w:r>
          </w:p>
        </w:tc>
      </w:tr>
      <w:tr w:rsidR="0070722F" w:rsidRPr="006F72F7" w14:paraId="14DCC751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B71A18" w14:textId="62DD6F15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8952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6F548" w14:textId="36F1F04D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7C1FADE1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8C0F49" w14:textId="3C9D2B7F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42FFE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72126" w14:textId="4073C472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55473B28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59778F" w14:textId="7EF9652F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6E9C9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E9356" w14:textId="45B2731D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4C21BA" w:rsidRPr="006F72F7" w14:paraId="273EC1C3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8BDF4A" w14:textId="04DD7953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1C81E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6DD26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FD64C4" w:rsidRPr="006F72F7" w14:paraId="0190D15A" w14:textId="77777777" w:rsidTr="0057687C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0AABA8C6" w14:textId="77777777" w:rsidR="00B35691" w:rsidRPr="006F72F7" w:rsidRDefault="00B35691" w:rsidP="00B35691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6F72F7">
              <w:rPr>
                <w:rFonts w:cstheme="minorHAnsi"/>
                <w:b/>
                <w:bCs/>
              </w:rPr>
              <w:t xml:space="preserve">List of scientific publications </w:t>
            </w:r>
          </w:p>
          <w:p w14:paraId="5FA2BF46" w14:textId="76765D36" w:rsidR="00FD64C4" w:rsidRPr="006F72F7" w:rsidRDefault="00B35691" w:rsidP="00B35691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  <w:bCs/>
              </w:rPr>
              <w:t>(including as co-author – refers to collective publications)</w:t>
            </w:r>
          </w:p>
        </w:tc>
      </w:tr>
      <w:tr w:rsidR="0070722F" w:rsidRPr="006F72F7" w14:paraId="2A3650E7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BBC12E8" w14:textId="2B6C42FD" w:rsidR="00EE50E5" w:rsidRPr="006F72F7" w:rsidRDefault="00FA41AA" w:rsidP="00E135A3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6F72F7">
              <w:rPr>
                <w:rFonts w:eastAsia="SimSun" w:cstheme="minorHAns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21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EB71D" w14:textId="106FDF4B" w:rsidR="00EE50E5" w:rsidRPr="006F72F7" w:rsidRDefault="00F7706C" w:rsidP="00E135A3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</w:rPr>
              <w:t>Publication title</w:t>
            </w:r>
          </w:p>
        </w:tc>
        <w:tc>
          <w:tcPr>
            <w:tcW w:w="209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4EBE4" w14:textId="77777777" w:rsidR="00F7706C" w:rsidRPr="006F72F7" w:rsidRDefault="00F7706C" w:rsidP="00F7706C">
            <w:pPr>
              <w:spacing w:after="0"/>
              <w:jc w:val="center"/>
              <w:rPr>
                <w:rFonts w:cstheme="minorHAnsi"/>
                <w:b/>
              </w:rPr>
            </w:pPr>
            <w:r w:rsidRPr="006F72F7">
              <w:rPr>
                <w:rFonts w:cstheme="minorHAnsi"/>
                <w:b/>
              </w:rPr>
              <w:t>Journal/monograph</w:t>
            </w:r>
          </w:p>
          <w:p w14:paraId="3A739253" w14:textId="631A417F" w:rsidR="00EE50E5" w:rsidRPr="006F72F7" w:rsidRDefault="00F7706C" w:rsidP="00F7706C">
            <w:pPr>
              <w:spacing w:after="0"/>
              <w:jc w:val="center"/>
              <w:rPr>
                <w:rFonts w:cstheme="minorHAnsi"/>
                <w:b/>
              </w:rPr>
            </w:pPr>
            <w:r w:rsidRPr="006F72F7">
              <w:rPr>
                <w:rFonts w:cstheme="minorHAnsi"/>
                <w:b/>
              </w:rPr>
              <w:t>(title, number, pages)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245F" w14:textId="4218AB0B" w:rsidR="00EE50E5" w:rsidRPr="006F72F7" w:rsidRDefault="00484344" w:rsidP="00E135A3">
            <w:pPr>
              <w:spacing w:after="0"/>
              <w:jc w:val="center"/>
              <w:rPr>
                <w:rFonts w:cstheme="minorHAnsi"/>
                <w:b/>
              </w:rPr>
            </w:pPr>
            <w:r w:rsidRPr="006F72F7">
              <w:rPr>
                <w:rFonts w:cstheme="minorHAnsi"/>
                <w:b/>
              </w:rPr>
              <w:t>Share (%)</w:t>
            </w:r>
          </w:p>
        </w:tc>
      </w:tr>
      <w:tr w:rsidR="0070722F" w:rsidRPr="006F72F7" w14:paraId="443C5ABD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0CA7DCC" w14:textId="165C7644" w:rsidR="00EE50E5" w:rsidRPr="006F72F7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21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FDFFC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9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7BD1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8A059" w14:textId="7720209B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15A50C37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71D2F5" w14:textId="37404A5D" w:rsidR="00EE50E5" w:rsidRPr="006F72F7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21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C212A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9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156F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6FA16" w14:textId="1B20716D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65A8B1FC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D254DF" w14:textId="40ABB156" w:rsidR="00EE50E5" w:rsidRPr="006F72F7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21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851E" w14:textId="77777777" w:rsidR="00EE50E5" w:rsidRPr="006F72F7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9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B9282" w14:textId="77777777" w:rsidR="00EE50E5" w:rsidRPr="006F72F7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EE65F" w14:textId="56D40A50" w:rsidR="00EE50E5" w:rsidRPr="006F72F7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79F1E060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6D5B6C2" w14:textId="00D63F00" w:rsidR="00EE50E5" w:rsidRPr="006F72F7" w:rsidRDefault="00EE50E5" w:rsidP="00FD64C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21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E454" w14:textId="77777777" w:rsidR="00EE50E5" w:rsidRPr="006F72F7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9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438AB" w14:textId="77777777" w:rsidR="00EE50E5" w:rsidRPr="006F72F7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EBCE8" w14:textId="77777777" w:rsidR="00EE50E5" w:rsidRPr="006F72F7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bookmarkEnd w:id="0"/>
      <w:tr w:rsidR="005C596C" w:rsidRPr="006F72F7" w14:paraId="4B3C948D" w14:textId="77777777" w:rsidTr="0057687C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2D19A0DA" w14:textId="520F665C" w:rsidR="005C596C" w:rsidRPr="006F72F7" w:rsidRDefault="007A63AF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  <w:bCs/>
              </w:rPr>
              <w:t xml:space="preserve">List of research projects </w:t>
            </w:r>
            <w:r w:rsidR="0056452E" w:rsidRPr="006F72F7">
              <w:rPr>
                <w:rFonts w:cstheme="minorHAnsi"/>
                <w:b/>
                <w:bCs/>
              </w:rPr>
              <w:t>–</w:t>
            </w:r>
            <w:r w:rsidRPr="006F72F7">
              <w:rPr>
                <w:rFonts w:cstheme="minorHAnsi"/>
                <w:b/>
                <w:bCs/>
              </w:rPr>
              <w:t xml:space="preserve"> international and national</w:t>
            </w:r>
          </w:p>
        </w:tc>
      </w:tr>
      <w:tr w:rsidR="0070722F" w:rsidRPr="006F72F7" w14:paraId="4C21903E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1BB864" w14:textId="4404D170" w:rsidR="00EE50E5" w:rsidRPr="006F72F7" w:rsidRDefault="00FA41AA" w:rsidP="00EE50E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6F72F7">
              <w:rPr>
                <w:rFonts w:eastAsia="SimSun" w:cstheme="minorHAns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12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F476E" w14:textId="531B9C75" w:rsidR="00EE50E5" w:rsidRPr="006F72F7" w:rsidRDefault="0057687C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</w:rPr>
              <w:t>Project title</w:t>
            </w:r>
          </w:p>
        </w:tc>
        <w:tc>
          <w:tcPr>
            <w:tcW w:w="117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42E84" w14:textId="54E63CE8" w:rsidR="00EE50E5" w:rsidRPr="006F72F7" w:rsidRDefault="00EE50E5" w:rsidP="00EE50E5">
            <w:pPr>
              <w:spacing w:after="0"/>
              <w:jc w:val="center"/>
              <w:rPr>
                <w:rFonts w:cstheme="minorHAnsi"/>
                <w:b/>
              </w:rPr>
            </w:pPr>
            <w:r w:rsidRPr="006F72F7">
              <w:rPr>
                <w:rFonts w:cstheme="minorHAnsi"/>
                <w:b/>
              </w:rPr>
              <w:t>Rol</w:t>
            </w:r>
            <w:r w:rsidR="0057687C" w:rsidRPr="006F72F7">
              <w:rPr>
                <w:rFonts w:cstheme="minorHAnsi"/>
                <w:b/>
              </w:rPr>
              <w:t>e</w:t>
            </w: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932A1" w14:textId="286FBC9B" w:rsidR="00EE50E5" w:rsidRPr="006F72F7" w:rsidRDefault="0057687C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</w:rPr>
              <w:t>National/international</w:t>
            </w:r>
          </w:p>
        </w:tc>
        <w:tc>
          <w:tcPr>
            <w:tcW w:w="9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C5FF" w14:textId="5CCBE5DD" w:rsidR="00EE50E5" w:rsidRPr="006F72F7" w:rsidRDefault="007510FA" w:rsidP="00EE50E5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</w:rPr>
              <w:t>Awarding institution</w:t>
            </w:r>
          </w:p>
        </w:tc>
      </w:tr>
      <w:tr w:rsidR="0070722F" w:rsidRPr="006F72F7" w14:paraId="71FAA458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A774BD" w14:textId="47E9828F" w:rsidR="00EE50E5" w:rsidRPr="006F72F7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lastRenderedPageBreak/>
              <w:t>1.</w:t>
            </w:r>
          </w:p>
        </w:tc>
        <w:tc>
          <w:tcPr>
            <w:tcW w:w="12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82926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7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F70DF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DB39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644D0" w14:textId="38A28229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760F2981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7FBA6E" w14:textId="6876BD29" w:rsidR="00EE50E5" w:rsidRPr="006F72F7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2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6AD3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7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5F207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2B40E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FEE8B" w14:textId="36168970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57529F24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B81FFE" w14:textId="27D16063" w:rsidR="00EE50E5" w:rsidRPr="006F72F7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12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EF98B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7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816F8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62141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01CEE" w14:textId="1AEE06FE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7B8672BE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443E78" w14:textId="7E73C358" w:rsidR="00EE50E5" w:rsidRPr="006F72F7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2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2F14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7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CF8E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E6AC0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44CE" w14:textId="77777777" w:rsidR="00EE50E5" w:rsidRPr="006F72F7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C596C" w:rsidRPr="006F72F7" w14:paraId="5760195E" w14:textId="77777777" w:rsidTr="0057687C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2FC4511E" w14:textId="28E38DD4" w:rsidR="002D0AF5" w:rsidRPr="006F72F7" w:rsidRDefault="002D0AF5" w:rsidP="002D0AF5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6F72F7">
              <w:rPr>
                <w:rFonts w:cstheme="minorHAnsi"/>
                <w:b/>
                <w:bCs/>
              </w:rPr>
              <w:t xml:space="preserve">List of conferences – international and national </w:t>
            </w:r>
          </w:p>
          <w:p w14:paraId="17B00943" w14:textId="0983A812" w:rsidR="005C596C" w:rsidRPr="006F72F7" w:rsidRDefault="002D0AF5" w:rsidP="002D0AF5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  <w:bCs/>
              </w:rPr>
              <w:t>(including type of participation in the conference – active, passive)</w:t>
            </w:r>
          </w:p>
        </w:tc>
      </w:tr>
      <w:tr w:rsidR="0070722F" w:rsidRPr="006F72F7" w14:paraId="0C3DDEB8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BA16AC" w14:textId="3E51135F" w:rsidR="004C21BA" w:rsidRPr="006F72F7" w:rsidRDefault="00FA41AA" w:rsidP="00FA41AA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6F72F7">
              <w:rPr>
                <w:rFonts w:eastAsia="SimSun" w:cstheme="minorHAns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B869B" w14:textId="004E055D" w:rsidR="004C21BA" w:rsidRPr="006F72F7" w:rsidRDefault="006F1B2F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</w:rPr>
              <w:t>Title of speech/poster</w:t>
            </w:r>
          </w:p>
        </w:tc>
        <w:tc>
          <w:tcPr>
            <w:tcW w:w="1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E66A" w14:textId="31FEDDF3" w:rsidR="004C21BA" w:rsidRPr="006F72F7" w:rsidRDefault="006F1B2F" w:rsidP="0070722F">
            <w:pPr>
              <w:spacing w:after="0"/>
              <w:jc w:val="center"/>
              <w:rPr>
                <w:rFonts w:cstheme="minorHAnsi"/>
                <w:b/>
              </w:rPr>
            </w:pPr>
            <w:r w:rsidRPr="006F72F7">
              <w:rPr>
                <w:rFonts w:cstheme="minorHAnsi"/>
                <w:b/>
              </w:rPr>
              <w:t>Language of speech/poster</w:t>
            </w:r>
          </w:p>
        </w:tc>
        <w:tc>
          <w:tcPr>
            <w:tcW w:w="9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F3EF5" w14:textId="4F22309E" w:rsidR="004C21BA" w:rsidRPr="006F72F7" w:rsidRDefault="004C538E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</w:rPr>
              <w:t>Conference title</w:t>
            </w:r>
          </w:p>
        </w:tc>
        <w:tc>
          <w:tcPr>
            <w:tcW w:w="8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F1DA9" w14:textId="2F3A003C" w:rsidR="004C21BA" w:rsidRPr="006F72F7" w:rsidRDefault="004C538E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6F72F7">
              <w:rPr>
                <w:rFonts w:eastAsia="SimSun" w:cstheme="minorHAnsi"/>
                <w:b/>
                <w:kern w:val="2"/>
                <w:lang w:eastAsia="hi-IN" w:bidi="hi-IN"/>
              </w:rPr>
              <w:t>Active/passive participation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49110" w14:textId="1609DF94" w:rsidR="004C21BA" w:rsidRPr="006F72F7" w:rsidRDefault="004C21BA" w:rsidP="0070722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</w:rPr>
              <w:t>Dat</w:t>
            </w:r>
            <w:r w:rsidR="004C538E" w:rsidRPr="006F72F7">
              <w:rPr>
                <w:rFonts w:cstheme="minorHAnsi"/>
                <w:b/>
              </w:rPr>
              <w:t>e</w:t>
            </w:r>
          </w:p>
        </w:tc>
      </w:tr>
      <w:tr w:rsidR="0070722F" w:rsidRPr="006F72F7" w14:paraId="70780D25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C95EC65" w14:textId="6DB7E119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363F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9D7DF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3657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08784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AB754" w14:textId="46E00B3E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47D917B2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89D3967" w14:textId="30BC1D03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56668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5B74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4968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F393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01316" w14:textId="2EAF1FD8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3D395150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6EE64C" w14:textId="266B7FD9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212D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B8D2B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91F2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DD42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5DB42" w14:textId="0378652D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69E1E8CF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68F167E" w14:textId="75BA8D6E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22482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64B7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CA59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A9A90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E9760" w14:textId="6FF22353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C596C" w:rsidRPr="006F72F7" w14:paraId="72F7FB69" w14:textId="77777777" w:rsidTr="0057687C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AF137D6" w14:textId="4E6AA343" w:rsidR="005C596C" w:rsidRPr="006F72F7" w:rsidRDefault="00B14A11" w:rsidP="00A76474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  <w:bCs/>
              </w:rPr>
              <w:t>Other scientific activities and achievements</w:t>
            </w:r>
          </w:p>
        </w:tc>
      </w:tr>
      <w:tr w:rsidR="0070722F" w:rsidRPr="006F72F7" w14:paraId="5ED73CE1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74CFD9" w14:textId="70B5E26A" w:rsidR="004C21BA" w:rsidRPr="006F72F7" w:rsidRDefault="00FA41AA" w:rsidP="00FA41A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eastAsia="SimSun" w:cstheme="minorHAns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6C6BE" w14:textId="7D4CDABA" w:rsidR="004C21BA" w:rsidRPr="006F72F7" w:rsidRDefault="00B14A11" w:rsidP="004C21BA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escription of activity/achievement</w:t>
            </w: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677" w14:textId="20A700DD" w:rsidR="004C21BA" w:rsidRPr="006F72F7" w:rsidRDefault="004C21BA" w:rsidP="004C21BA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6F72F7">
              <w:rPr>
                <w:rFonts w:cstheme="minorHAnsi"/>
                <w:b/>
              </w:rPr>
              <w:t>Dat</w:t>
            </w:r>
            <w:r w:rsidR="004C538E" w:rsidRPr="006F72F7">
              <w:rPr>
                <w:rFonts w:cstheme="minorHAnsi"/>
                <w:b/>
              </w:rPr>
              <w:t>e</w:t>
            </w:r>
          </w:p>
        </w:tc>
      </w:tr>
      <w:tr w:rsidR="0070722F" w:rsidRPr="006F72F7" w14:paraId="015347BE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4761ED" w14:textId="566C71EF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11DE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480F1" w14:textId="40E78110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2891AA6B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F3F23E" w14:textId="6F26007A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4DE1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1283F" w14:textId="3E38BEC5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06951C39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4380D1" w14:textId="05145F0F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B9E67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1C9BC" w14:textId="23C7D4CE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6F72F7" w14:paraId="7868C05B" w14:textId="77777777" w:rsidTr="0057687C">
        <w:trPr>
          <w:cantSplit/>
          <w:trHeight w:val="367"/>
          <w:jc w:val="center"/>
        </w:trPr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578B3F" w14:textId="26443955" w:rsidR="004C21BA" w:rsidRPr="006F72F7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BC600" w14:textId="77777777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5A71C" w14:textId="35A3CF7D" w:rsidR="004C21BA" w:rsidRPr="006F72F7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33AD9C1B" w14:textId="62988CF7" w:rsidR="00D01309" w:rsidRPr="006F72F7" w:rsidRDefault="00D01309" w:rsidP="00D01309">
      <w:pPr>
        <w:pStyle w:val="Akapitzlist"/>
        <w:jc w:val="both"/>
        <w:rPr>
          <w:sz w:val="24"/>
          <w:szCs w:val="24"/>
        </w:rPr>
      </w:pPr>
    </w:p>
    <w:p w14:paraId="63FD65C4" w14:textId="77777777" w:rsidR="004C21BA" w:rsidRPr="006F72F7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2FC209C3" w14:textId="77777777" w:rsidR="004C21BA" w:rsidRPr="006F72F7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2DCEEEC2" w14:textId="77777777" w:rsidR="004C21BA" w:rsidRPr="006F72F7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7DC1DAAD" w14:textId="77777777" w:rsidR="004C21BA" w:rsidRPr="006F72F7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145D3405" w14:textId="76AA4910" w:rsidR="00547B54" w:rsidRPr="006F72F7" w:rsidRDefault="00547B54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  <w:r w:rsidRPr="006F72F7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.</w:t>
      </w:r>
    </w:p>
    <w:p w14:paraId="56A164EE" w14:textId="0091FEED" w:rsidR="004C21BA" w:rsidRPr="006F72F7" w:rsidRDefault="00547B54" w:rsidP="00547B54">
      <w:pPr>
        <w:suppressAutoHyphens/>
        <w:spacing w:after="0" w:line="240" w:lineRule="auto"/>
        <w:ind w:left="6621" w:firstLine="1"/>
        <w:rPr>
          <w:rFonts w:ascii="Calibri" w:eastAsia="SimSun" w:hAnsi="Calibri" w:cs="Calibri"/>
          <w:i/>
          <w:kern w:val="2"/>
          <w:lang w:eastAsia="hi-IN" w:bidi="hi-IN"/>
        </w:rPr>
      </w:pPr>
      <w:r w:rsidRPr="006F72F7">
        <w:rPr>
          <w:rFonts w:ascii="Calibri" w:eastAsia="SimSun" w:hAnsi="Calibri" w:cs="Calibri"/>
          <w:i/>
          <w:kern w:val="2"/>
          <w:lang w:eastAsia="hi-IN" w:bidi="hi-IN"/>
        </w:rPr>
        <w:t>(</w:t>
      </w:r>
      <w:r w:rsidR="001E4C36" w:rsidRPr="006F72F7">
        <w:rPr>
          <w:rFonts w:ascii="Calibri" w:eastAsia="SimSun" w:hAnsi="Calibri" w:cs="Calibri"/>
          <w:i/>
          <w:kern w:val="2"/>
          <w:lang w:eastAsia="hi-IN" w:bidi="hi-IN"/>
        </w:rPr>
        <w:t>applicant’s signature</w:t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604F1C9D" w14:textId="77777777" w:rsidR="004C21BA" w:rsidRPr="006F72F7" w:rsidRDefault="004C21BA">
      <w:pPr>
        <w:rPr>
          <w:rFonts w:ascii="Calibri" w:eastAsia="SimSun" w:hAnsi="Calibri" w:cs="Calibri"/>
          <w:i/>
          <w:kern w:val="2"/>
          <w:lang w:eastAsia="hi-IN" w:bidi="hi-IN"/>
        </w:rPr>
      </w:pPr>
      <w:r w:rsidRPr="006F72F7">
        <w:rPr>
          <w:rFonts w:ascii="Calibri" w:eastAsia="SimSun" w:hAnsi="Calibri" w:cs="Calibri"/>
          <w:i/>
          <w:kern w:val="2"/>
          <w:lang w:eastAsia="hi-IN" w:bidi="hi-IN"/>
        </w:rPr>
        <w:br w:type="page"/>
      </w:r>
    </w:p>
    <w:tbl>
      <w:tblPr>
        <w:tblW w:w="4981" w:type="pct"/>
        <w:jc w:val="center"/>
        <w:tblLook w:val="04A0" w:firstRow="1" w:lastRow="0" w:firstColumn="1" w:lastColumn="0" w:noHBand="0" w:noVBand="1"/>
      </w:tblPr>
      <w:tblGrid>
        <w:gridCol w:w="9028"/>
      </w:tblGrid>
      <w:tr w:rsidR="009A37ED" w:rsidRPr="006F72F7" w14:paraId="2893FEDA" w14:textId="77777777" w:rsidTr="00506CE8">
        <w:trPr>
          <w:cantSplit/>
          <w:trHeight w:val="1083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103050AF" w14:textId="497D4C4C" w:rsidR="009A37ED" w:rsidRPr="006F72F7" w:rsidRDefault="00A72432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Opinion of the Dean of the UL Faculty*/thesis supervisor** on awarding a distinction to</w:t>
            </w:r>
            <w:r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br/>
              <w:t>a candidate for doctoral activity for the benefit and interest of the University of Lodz</w:t>
            </w:r>
          </w:p>
        </w:tc>
      </w:tr>
      <w:tr w:rsidR="00CB4E01" w:rsidRPr="006F72F7" w14:paraId="3BA1D9B9" w14:textId="77777777" w:rsidTr="006408D7">
        <w:trPr>
          <w:cantSplit/>
          <w:trHeight w:val="8974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825C275" w14:textId="46C4D05E" w:rsidR="00CB4E01" w:rsidRPr="006F72F7" w:rsidRDefault="00CB4E01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1D708A08" w14:textId="77777777" w:rsidR="00F328A8" w:rsidRPr="006F72F7" w:rsidRDefault="005C596C" w:rsidP="00D0420C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  <w:r w:rsidRPr="006F72F7">
        <w:rPr>
          <w:rFonts w:ascii="Calibri" w:eastAsia="SimSun" w:hAnsi="Calibri" w:cs="Calibri"/>
          <w:kern w:val="2"/>
          <w:lang w:eastAsia="hi-IN" w:bidi="hi-IN"/>
        </w:rPr>
        <w:t xml:space="preserve"> </w:t>
      </w:r>
      <w:r w:rsidR="008F58F7" w:rsidRPr="006F72F7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* </w:t>
      </w:r>
      <w:r w:rsidR="00F328A8" w:rsidRPr="006F72F7">
        <w:rPr>
          <w:rFonts w:ascii="Calibri" w:eastAsia="SimSun" w:hAnsi="Calibri" w:cs="Calibri"/>
          <w:i/>
          <w:iCs/>
          <w:kern w:val="2"/>
          <w:lang w:eastAsia="hi-IN" w:bidi="hi-IN"/>
        </w:rPr>
        <w:t>where the doctoral student's supervisor is employed in the case of doctoral studies participants</w:t>
      </w:r>
    </w:p>
    <w:p w14:paraId="2A727817" w14:textId="7537B2B4" w:rsidR="008F58F7" w:rsidRPr="006F72F7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  <w:r w:rsidRPr="006F72F7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** </w:t>
      </w:r>
      <w:r w:rsidR="00984D61" w:rsidRPr="006F72F7">
        <w:rPr>
          <w:rFonts w:ascii="Calibri" w:eastAsia="SimSun" w:hAnsi="Calibri" w:cs="Calibri"/>
          <w:i/>
          <w:iCs/>
          <w:kern w:val="2"/>
          <w:lang w:eastAsia="hi-IN" w:bidi="hi-IN"/>
        </w:rPr>
        <w:t>for doctoral school participants</w:t>
      </w:r>
    </w:p>
    <w:p w14:paraId="0475CD32" w14:textId="77777777" w:rsidR="008F58F7" w:rsidRPr="006F72F7" w:rsidRDefault="008F58F7" w:rsidP="00D0420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364DAB8A" w14:textId="77777777" w:rsidR="008F58F7" w:rsidRPr="006F72F7" w:rsidRDefault="008F58F7" w:rsidP="00D0420C">
      <w:pPr>
        <w:suppressAutoHyphens/>
        <w:spacing w:after="0" w:line="240" w:lineRule="auto"/>
        <w:ind w:left="4956"/>
        <w:rPr>
          <w:rFonts w:ascii="Calibri" w:eastAsia="SimSun" w:hAnsi="Calibri" w:cs="Calibri"/>
          <w:kern w:val="2"/>
          <w:lang w:eastAsia="hi-IN" w:bidi="hi-IN"/>
        </w:rPr>
      </w:pPr>
    </w:p>
    <w:p w14:paraId="5CBAA5B2" w14:textId="6327E1B7" w:rsidR="008F58F7" w:rsidRPr="006F72F7" w:rsidRDefault="007169E6" w:rsidP="007169E6">
      <w:pPr>
        <w:suppressAutoHyphens/>
        <w:spacing w:after="0" w:line="240" w:lineRule="auto"/>
        <w:ind w:left="4248"/>
        <w:rPr>
          <w:rFonts w:ascii="Calibri" w:eastAsia="SimSun" w:hAnsi="Calibri" w:cs="Calibri"/>
          <w:kern w:val="2"/>
          <w:lang w:eastAsia="hi-IN" w:bidi="hi-IN"/>
        </w:rPr>
      </w:pPr>
      <w:r w:rsidRPr="006F72F7">
        <w:rPr>
          <w:rFonts w:ascii="Calibri" w:eastAsia="SimSun" w:hAnsi="Calibri" w:cs="Calibri"/>
          <w:kern w:val="2"/>
          <w:lang w:eastAsia="hi-IN" w:bidi="hi-IN"/>
        </w:rPr>
        <w:t>……………….</w:t>
      </w:r>
      <w:r w:rsidR="008F58F7" w:rsidRPr="006F72F7">
        <w:rPr>
          <w:rFonts w:ascii="Calibri" w:eastAsia="SimSun" w:hAnsi="Calibri" w:cs="Calibri"/>
          <w:kern w:val="2"/>
          <w:lang w:eastAsia="hi-IN" w:bidi="hi-IN"/>
        </w:rPr>
        <w:t xml:space="preserve"> …....………………………………………………………….</w:t>
      </w:r>
    </w:p>
    <w:p w14:paraId="7F739253" w14:textId="1785322D" w:rsidR="008F58F7" w:rsidRPr="006F72F7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  <w:r w:rsidRPr="006F72F7">
        <w:rPr>
          <w:rFonts w:ascii="Calibri" w:eastAsia="SimSun" w:hAnsi="Calibri" w:cs="Calibri"/>
          <w:i/>
          <w:kern w:val="2"/>
          <w:lang w:eastAsia="hi-IN" w:bidi="hi-IN"/>
        </w:rPr>
        <w:t xml:space="preserve">                                                                          (</w:t>
      </w:r>
      <w:r w:rsidR="00530A58" w:rsidRPr="006F72F7">
        <w:rPr>
          <w:rFonts w:ascii="Calibri" w:eastAsia="SimSun" w:hAnsi="Calibri" w:cs="Calibri"/>
          <w:i/>
          <w:kern w:val="2"/>
          <w:lang w:eastAsia="hi-IN" w:bidi="hi-IN"/>
        </w:rPr>
        <w:t>stamp and signature of the Dean of the Faculty/Supervisor</w:t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5CB3D96B" w14:textId="77777777" w:rsidR="008F58F7" w:rsidRPr="006F72F7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</w:p>
    <w:p w14:paraId="69F717C1" w14:textId="77777777" w:rsidR="008F58F7" w:rsidRPr="006F72F7" w:rsidRDefault="008F58F7" w:rsidP="00D0420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58CDB111" w14:textId="6A62EC82" w:rsidR="00C10082" w:rsidRPr="006F72F7" w:rsidRDefault="00984D61" w:rsidP="00C10082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  <w:r w:rsidRPr="006F72F7">
        <w:rPr>
          <w:rFonts w:ascii="Calibri" w:eastAsia="SimSun" w:hAnsi="Calibri" w:cs="Calibri"/>
          <w:i/>
          <w:kern w:val="2"/>
          <w:lang w:eastAsia="hi-IN" w:bidi="hi-IN"/>
        </w:rPr>
        <w:t xml:space="preserve">I support/do not support </w:t>
      </w:r>
      <w:r w:rsidR="00C10082" w:rsidRPr="006F72F7">
        <w:rPr>
          <w:rFonts w:ascii="Calibri" w:eastAsia="SimSun" w:hAnsi="Calibri" w:cs="Calibri"/>
          <w:i/>
          <w:kern w:val="2"/>
          <w:lang w:eastAsia="hi-IN" w:bidi="hi-IN"/>
        </w:rPr>
        <w:t>(</w:t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>delete as appropriate</w:t>
      </w:r>
      <w:r w:rsidR="00C10082" w:rsidRPr="006F72F7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4814D3B7" w14:textId="77777777" w:rsidR="00964609" w:rsidRPr="006F72F7" w:rsidRDefault="00C10082" w:rsidP="00964609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eastAsia="hi-IN" w:bidi="hi-IN"/>
        </w:rPr>
      </w:pPr>
      <w:r w:rsidRPr="006F72F7">
        <w:rPr>
          <w:rFonts w:ascii="Calibri" w:eastAsia="SimSun" w:hAnsi="Calibri" w:cs="Calibri"/>
          <w:i/>
          <w:kern w:val="2"/>
          <w:lang w:eastAsia="hi-IN" w:bidi="hi-IN"/>
        </w:rPr>
        <w:tab/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ab/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ab/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ab/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ab/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ab/>
        <w:t>………………………………………………………………………………….</w:t>
      </w:r>
    </w:p>
    <w:p w14:paraId="5D862BA8" w14:textId="784094F8" w:rsidR="00C10082" w:rsidRPr="006F72F7" w:rsidRDefault="00964609" w:rsidP="00964609">
      <w:pPr>
        <w:suppressAutoHyphens/>
        <w:spacing w:after="0" w:line="240" w:lineRule="auto"/>
        <w:ind w:left="3540"/>
        <w:rPr>
          <w:rFonts w:ascii="Calibri" w:eastAsia="SimSun" w:hAnsi="Calibri" w:cs="Calibri"/>
          <w:i/>
          <w:kern w:val="2"/>
          <w:lang w:eastAsia="hi-IN" w:bidi="hi-IN"/>
        </w:rPr>
      </w:pPr>
      <w:r w:rsidRPr="006F72F7">
        <w:rPr>
          <w:rFonts w:ascii="Calibri" w:eastAsia="SimSun" w:hAnsi="Calibri" w:cs="Calibri"/>
          <w:i/>
          <w:kern w:val="2"/>
          <w:lang w:eastAsia="hi-IN" w:bidi="hi-IN"/>
        </w:rPr>
        <w:t xml:space="preserve">      </w:t>
      </w:r>
      <w:r w:rsidR="00C10082" w:rsidRPr="006F72F7">
        <w:rPr>
          <w:rFonts w:ascii="Calibri" w:eastAsia="SimSun" w:hAnsi="Calibri" w:cs="Calibri"/>
          <w:i/>
          <w:kern w:val="2"/>
          <w:lang w:eastAsia="hi-IN" w:bidi="hi-IN"/>
        </w:rPr>
        <w:t>(</w:t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>stamp and signature of the Director of Doctoral School</w:t>
      </w:r>
      <w:r w:rsidR="00C10082" w:rsidRPr="006F72F7">
        <w:rPr>
          <w:rFonts w:ascii="Calibri" w:eastAsia="SimSun" w:hAnsi="Calibri" w:cs="Calibri"/>
          <w:i/>
          <w:kern w:val="2"/>
          <w:lang w:eastAsia="hi-IN" w:bidi="hi-IN"/>
        </w:rPr>
        <w:t>)**</w:t>
      </w:r>
    </w:p>
    <w:p w14:paraId="7F45BD8B" w14:textId="77777777" w:rsidR="00C10082" w:rsidRPr="006F72F7" w:rsidRDefault="00C10082" w:rsidP="00C10082">
      <w:pPr>
        <w:suppressAutoHyphens/>
        <w:spacing w:after="0" w:line="240" w:lineRule="auto"/>
        <w:ind w:left="4956"/>
        <w:jc w:val="center"/>
        <w:rPr>
          <w:rFonts w:ascii="Calibri" w:eastAsia="SimSun" w:hAnsi="Calibri" w:cs="Calibri"/>
          <w:kern w:val="2"/>
          <w:lang w:eastAsia="hi-IN" w:bidi="hi-IN"/>
        </w:rPr>
      </w:pPr>
    </w:p>
    <w:p w14:paraId="318584D1" w14:textId="74CF980D" w:rsidR="00C10082" w:rsidRPr="006F72F7" w:rsidRDefault="00C10082" w:rsidP="00C10082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  <w:r w:rsidRPr="006F72F7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** </w:t>
      </w:r>
      <w:r w:rsidR="00984D61" w:rsidRPr="006F72F7">
        <w:rPr>
          <w:rFonts w:ascii="Calibri" w:eastAsia="SimSun" w:hAnsi="Calibri" w:cs="Calibri"/>
          <w:i/>
          <w:iCs/>
          <w:kern w:val="2"/>
          <w:lang w:eastAsia="hi-IN" w:bidi="hi-IN"/>
        </w:rPr>
        <w:t>for doctoral school participants</w:t>
      </w:r>
    </w:p>
    <w:p w14:paraId="0B6EB305" w14:textId="6261B0EF" w:rsidR="008F58F7" w:rsidRPr="006F72F7" w:rsidRDefault="008F58F7" w:rsidP="008F58F7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839"/>
        <w:gridCol w:w="7131"/>
      </w:tblGrid>
      <w:tr w:rsidR="00DD3B6B" w:rsidRPr="006F72F7" w14:paraId="24CB7D6C" w14:textId="77777777" w:rsidTr="00DD3B6B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4F5CC0F2" w14:textId="77777777" w:rsidR="007E400B" w:rsidRPr="006F72F7" w:rsidRDefault="007E400B" w:rsidP="007E400B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List of appendices to the application</w:t>
            </w:r>
          </w:p>
          <w:p w14:paraId="3462D1D7" w14:textId="2D092789" w:rsidR="007E400B" w:rsidRPr="006F72F7" w:rsidRDefault="007E400B" w:rsidP="007E400B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kern w:val="2"/>
                <w:lang w:eastAsia="hi-IN" w:bidi="hi-IN"/>
              </w:rPr>
              <w:t>(justification for the award in relation to the demonstrated activities/achievements,</w:t>
            </w:r>
          </w:p>
          <w:p w14:paraId="71C4C521" w14:textId="4E18FB59" w:rsidR="00DD3B6B" w:rsidRPr="006F72F7" w:rsidRDefault="007E400B" w:rsidP="007E400B">
            <w:pPr>
              <w:suppressAutoHyphens/>
              <w:spacing w:after="0" w:line="276" w:lineRule="auto"/>
              <w:jc w:val="center"/>
              <w:rPr>
                <w:rFonts w:ascii="Calibri" w:eastAsia="SimSun" w:hAnsi="Calibri" w:cs="Calibri"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kern w:val="2"/>
                <w:lang w:eastAsia="hi-IN" w:bidi="hi-IN"/>
              </w:rPr>
              <w:t>opinions and certificates/copies of documents confirming the doctoral student's demonstrated activities/achievements, photocopies of the first pages of scientific publications and other materials documenting scientific achievements)</w:t>
            </w:r>
          </w:p>
        </w:tc>
      </w:tr>
      <w:tr w:rsidR="00DD3B6B" w:rsidRPr="006F72F7" w14:paraId="24E0A18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94CD4" w14:textId="167CC7DD" w:rsidR="00DD3B6B" w:rsidRPr="006F72F7" w:rsidRDefault="00074CF0" w:rsidP="00DD3B6B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Appendix</w:t>
            </w:r>
            <w:r w:rsidR="00DD3B6B"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 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976A95" w14:textId="1BD27117" w:rsidR="00DD3B6B" w:rsidRPr="006F72F7" w:rsidRDefault="00DD3B6B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DD3B6B" w:rsidRPr="006F72F7" w14:paraId="2B1AF9B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05C03" w14:textId="56D74A1A" w:rsidR="00DD3B6B" w:rsidRPr="006F72F7" w:rsidRDefault="00074CF0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="00DD3B6B"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0C7B9" w14:textId="212370F0" w:rsidR="00DD3B6B" w:rsidRPr="006F72F7" w:rsidRDefault="00DD3B6B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DD3B6B" w:rsidRPr="006F72F7" w14:paraId="5E4E61F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9D5D4" w14:textId="4C3BF71A" w:rsidR="00DD3B6B" w:rsidRPr="006F72F7" w:rsidRDefault="00074CF0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="00DD3B6B"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9F44F" w14:textId="2D37DA98" w:rsidR="00DD3B6B" w:rsidRPr="006F72F7" w:rsidRDefault="00DD3B6B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F43744" w:rsidRPr="006F72F7" w14:paraId="7DFF5E4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5017B" w14:textId="5F4E6E06" w:rsidR="00F43744" w:rsidRPr="006F72F7" w:rsidRDefault="00074CF0" w:rsidP="00DD3B6B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="00F43744" w:rsidRPr="006F72F7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6C6A3" w14:textId="77777777" w:rsidR="00F43744" w:rsidRPr="006F72F7" w:rsidRDefault="00F43744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7CDCEEDD" w14:textId="489745C8" w:rsidR="009A37ED" w:rsidRPr="006F72F7" w:rsidRDefault="009A37ED" w:rsidP="00DD3B6B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6E5CD734" w14:textId="0C8DCCF5" w:rsidR="00F43744" w:rsidRPr="006F72F7" w:rsidRDefault="00F43744" w:rsidP="00DD3B6B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106"/>
        <w:gridCol w:w="2433"/>
        <w:gridCol w:w="2431"/>
      </w:tblGrid>
      <w:tr w:rsidR="00F43744" w:rsidRPr="006F72F7" w14:paraId="261EF367" w14:textId="77777777" w:rsidTr="00506CE8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969A813" w14:textId="49CC4706" w:rsidR="00F43744" w:rsidRPr="006F72F7" w:rsidRDefault="00F328A8" w:rsidP="00F43744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>DECISION OF THE VICE-RECTOR OF THE UL</w:t>
            </w:r>
          </w:p>
          <w:p w14:paraId="60513303" w14:textId="3D90D1EB" w:rsidR="00F43744" w:rsidRPr="006F72F7" w:rsidRDefault="00F43744" w:rsidP="00F43744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06CE8" w:rsidRPr="006F72F7" w14:paraId="3E4D7D85" w14:textId="77777777" w:rsidTr="00506CE8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8E6C69" w14:textId="00A378BE" w:rsidR="00506CE8" w:rsidRPr="006F72F7" w:rsidRDefault="00F328A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I AWARD THE DISTINCTION</w:t>
            </w:r>
            <w:r w:rsidR="00506CE8"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1D235" w14:textId="687E0553" w:rsidR="00506CE8" w:rsidRPr="006F72F7" w:rsidRDefault="00F328A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YES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6CAC3" w14:textId="01A8E4CB" w:rsidR="00506CE8" w:rsidRPr="006F72F7" w:rsidRDefault="00F328A8" w:rsidP="00506CE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O</w:t>
            </w:r>
          </w:p>
        </w:tc>
      </w:tr>
      <w:tr w:rsidR="00506CE8" w:rsidRPr="006F72F7" w14:paraId="0F32C33E" w14:textId="77777777" w:rsidTr="00506CE8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76A9715" w14:textId="1F5CE83A" w:rsidR="00506CE8" w:rsidRPr="006F72F7" w:rsidRDefault="00506CE8" w:rsidP="00506CE8">
            <w:pPr>
              <w:suppressAutoHyphens/>
              <w:snapToGrid w:val="0"/>
              <w:spacing w:after="0" w:line="100" w:lineRule="atLeast"/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</w:pPr>
            <w:r w:rsidRPr="006F72F7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 xml:space="preserve">* </w:t>
            </w:r>
            <w:r w:rsidR="00F328A8" w:rsidRPr="006F72F7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>delete as appropriate</w:t>
            </w:r>
          </w:p>
        </w:tc>
      </w:tr>
    </w:tbl>
    <w:p w14:paraId="225D18AC" w14:textId="4F46535E" w:rsidR="00F43744" w:rsidRPr="006F72F7" w:rsidRDefault="00F43744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</w:rPr>
      </w:pPr>
    </w:p>
    <w:p w14:paraId="5923E116" w14:textId="77777777" w:rsidR="00B0172C" w:rsidRPr="006F72F7" w:rsidRDefault="00B0172C" w:rsidP="009141EE">
      <w:pPr>
        <w:suppressAutoHyphens/>
        <w:spacing w:after="0" w:line="240" w:lineRule="auto"/>
        <w:ind w:left="4962" w:firstLine="708"/>
        <w:rPr>
          <w:sz w:val="24"/>
          <w:szCs w:val="24"/>
        </w:rPr>
      </w:pPr>
    </w:p>
    <w:p w14:paraId="7144EF5C" w14:textId="53B17009" w:rsidR="009141EE" w:rsidRPr="006F72F7" w:rsidRDefault="009141EE" w:rsidP="009141EE">
      <w:pPr>
        <w:suppressAutoHyphens/>
        <w:spacing w:after="0" w:line="240" w:lineRule="auto"/>
        <w:ind w:left="4962" w:firstLine="708"/>
        <w:rPr>
          <w:rFonts w:ascii="Calibri" w:eastAsia="SimSun" w:hAnsi="Calibri" w:cs="Calibri"/>
          <w:kern w:val="2"/>
          <w:lang w:eastAsia="hi-IN" w:bidi="hi-IN"/>
        </w:rPr>
      </w:pPr>
      <w:r w:rsidRPr="006F72F7">
        <w:rPr>
          <w:rFonts w:ascii="Calibri" w:eastAsia="SimSun" w:hAnsi="Calibri" w:cs="Calibri"/>
          <w:kern w:val="2"/>
          <w:lang w:eastAsia="hi-IN" w:bidi="hi-IN"/>
        </w:rPr>
        <w:t xml:space="preserve">     ……………………………………………….</w:t>
      </w:r>
    </w:p>
    <w:p w14:paraId="7C9F8492" w14:textId="26803941" w:rsidR="009141EE" w:rsidRPr="006F72F7" w:rsidRDefault="009141EE" w:rsidP="009141EE">
      <w:pPr>
        <w:suppressAutoHyphens/>
        <w:spacing w:after="0" w:line="240" w:lineRule="auto"/>
        <w:ind w:left="5670"/>
        <w:jc w:val="center"/>
        <w:rPr>
          <w:rFonts w:ascii="Calibri" w:eastAsia="SimSun" w:hAnsi="Calibri" w:cs="Calibri"/>
          <w:kern w:val="2"/>
          <w:lang w:eastAsia="hi-IN" w:bidi="hi-IN"/>
        </w:rPr>
      </w:pPr>
      <w:r w:rsidRPr="006F72F7">
        <w:rPr>
          <w:rFonts w:ascii="Calibri" w:eastAsia="SimSun" w:hAnsi="Calibri" w:cs="Calibri"/>
          <w:i/>
          <w:kern w:val="2"/>
          <w:lang w:eastAsia="hi-IN" w:bidi="hi-IN"/>
        </w:rPr>
        <w:t>(</w:t>
      </w:r>
      <w:bookmarkStart w:id="1" w:name="_Hlk74657289"/>
      <w:bookmarkStart w:id="2" w:name="_Hlk74657212"/>
      <w:r w:rsidR="006F4130" w:rsidRPr="006F72F7">
        <w:rPr>
          <w:rFonts w:ascii="Calibri" w:eastAsia="SimSun" w:hAnsi="Calibri" w:cs="Calibri"/>
          <w:i/>
          <w:kern w:val="2"/>
          <w:lang w:eastAsia="hi-IN" w:bidi="hi-IN"/>
        </w:rPr>
        <w:t>stamp and signature of the Vice-Rector</w:t>
      </w:r>
      <w:r w:rsidR="0061323B" w:rsidRPr="006F72F7">
        <w:rPr>
          <w:i/>
        </w:rPr>
        <w:t xml:space="preserve"> </w:t>
      </w:r>
      <w:bookmarkEnd w:id="1"/>
      <w:bookmarkEnd w:id="2"/>
      <w:r w:rsidR="006F4130" w:rsidRPr="006F72F7">
        <w:rPr>
          <w:i/>
        </w:rPr>
        <w:t>for</w:t>
      </w:r>
      <w:r w:rsidR="00074CF0" w:rsidRPr="006F72F7">
        <w:rPr>
          <w:i/>
        </w:rPr>
        <w:t xml:space="preserve"> UL</w:t>
      </w:r>
      <w:r w:rsidR="006F4130" w:rsidRPr="006F72F7">
        <w:rPr>
          <w:i/>
        </w:rPr>
        <w:t xml:space="preserve"> doctoral students</w:t>
      </w:r>
      <w:r w:rsidRPr="006F72F7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2C4BC157" w14:textId="77777777" w:rsidR="009141EE" w:rsidRPr="00906A75" w:rsidRDefault="009141EE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</w:rPr>
      </w:pPr>
    </w:p>
    <w:sectPr w:rsidR="009141EE" w:rsidRPr="00906A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5EDBCC" w14:textId="77777777" w:rsidR="00E46DF0" w:rsidRPr="006F72F7" w:rsidRDefault="00E46DF0" w:rsidP="00906A75">
      <w:pPr>
        <w:spacing w:after="0" w:line="240" w:lineRule="auto"/>
      </w:pPr>
      <w:r w:rsidRPr="006F72F7">
        <w:separator/>
      </w:r>
    </w:p>
  </w:endnote>
  <w:endnote w:type="continuationSeparator" w:id="0">
    <w:p w14:paraId="72B957B4" w14:textId="77777777" w:rsidR="00E46DF0" w:rsidRPr="006F72F7" w:rsidRDefault="00E46DF0" w:rsidP="00906A75">
      <w:pPr>
        <w:spacing w:after="0" w:line="240" w:lineRule="auto"/>
      </w:pPr>
      <w:r w:rsidRPr="006F72F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75639" w14:textId="77777777" w:rsidR="00E46DF0" w:rsidRPr="006F72F7" w:rsidRDefault="00E46DF0" w:rsidP="00906A75">
      <w:pPr>
        <w:spacing w:after="0" w:line="240" w:lineRule="auto"/>
      </w:pPr>
      <w:r w:rsidRPr="006F72F7">
        <w:separator/>
      </w:r>
    </w:p>
  </w:footnote>
  <w:footnote w:type="continuationSeparator" w:id="0">
    <w:p w14:paraId="36B39A1E" w14:textId="77777777" w:rsidR="00E46DF0" w:rsidRPr="006F72F7" w:rsidRDefault="00E46DF0" w:rsidP="00906A75">
      <w:pPr>
        <w:spacing w:after="0" w:line="240" w:lineRule="auto"/>
      </w:pPr>
      <w:r w:rsidRPr="006F72F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360958">
    <w:abstractNumId w:val="4"/>
  </w:num>
  <w:num w:numId="2" w16cid:durableId="1862352833">
    <w:abstractNumId w:val="2"/>
  </w:num>
  <w:num w:numId="3" w16cid:durableId="1532763756">
    <w:abstractNumId w:val="0"/>
  </w:num>
  <w:num w:numId="4" w16cid:durableId="1462528894">
    <w:abstractNumId w:val="3"/>
  </w:num>
  <w:num w:numId="5" w16cid:durableId="4667474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23DD3"/>
    <w:rsid w:val="00030997"/>
    <w:rsid w:val="00074CF0"/>
    <w:rsid w:val="000975E2"/>
    <w:rsid w:val="000A3BF0"/>
    <w:rsid w:val="000A42F6"/>
    <w:rsid w:val="00165ECC"/>
    <w:rsid w:val="001E4C36"/>
    <w:rsid w:val="001F2088"/>
    <w:rsid w:val="002173A7"/>
    <w:rsid w:val="002365D0"/>
    <w:rsid w:val="002D0AF5"/>
    <w:rsid w:val="002E2959"/>
    <w:rsid w:val="002E5E2E"/>
    <w:rsid w:val="002E79B5"/>
    <w:rsid w:val="003066B3"/>
    <w:rsid w:val="003116CB"/>
    <w:rsid w:val="0033266A"/>
    <w:rsid w:val="003848BE"/>
    <w:rsid w:val="003E0711"/>
    <w:rsid w:val="0044148F"/>
    <w:rsid w:val="00484344"/>
    <w:rsid w:val="004C1757"/>
    <w:rsid w:val="004C21BA"/>
    <w:rsid w:val="004C538E"/>
    <w:rsid w:val="004D0352"/>
    <w:rsid w:val="004F0E31"/>
    <w:rsid w:val="00500E3B"/>
    <w:rsid w:val="00506CE8"/>
    <w:rsid w:val="00530A58"/>
    <w:rsid w:val="00547B54"/>
    <w:rsid w:val="0056452E"/>
    <w:rsid w:val="0057687C"/>
    <w:rsid w:val="005A2CA4"/>
    <w:rsid w:val="005B600E"/>
    <w:rsid w:val="005C596C"/>
    <w:rsid w:val="005E68FF"/>
    <w:rsid w:val="0061323B"/>
    <w:rsid w:val="006408D7"/>
    <w:rsid w:val="00652CD4"/>
    <w:rsid w:val="00654D62"/>
    <w:rsid w:val="0066151E"/>
    <w:rsid w:val="00672323"/>
    <w:rsid w:val="006F1B2F"/>
    <w:rsid w:val="006F4130"/>
    <w:rsid w:val="006F72F7"/>
    <w:rsid w:val="0070722F"/>
    <w:rsid w:val="007169E6"/>
    <w:rsid w:val="00723B8A"/>
    <w:rsid w:val="007510FA"/>
    <w:rsid w:val="007A63AF"/>
    <w:rsid w:val="007B2FF7"/>
    <w:rsid w:val="007E400B"/>
    <w:rsid w:val="007F1234"/>
    <w:rsid w:val="008063C4"/>
    <w:rsid w:val="00826CA5"/>
    <w:rsid w:val="008A15FA"/>
    <w:rsid w:val="008D48D9"/>
    <w:rsid w:val="008F58F7"/>
    <w:rsid w:val="00902F7A"/>
    <w:rsid w:val="00906A75"/>
    <w:rsid w:val="009141EE"/>
    <w:rsid w:val="0094161D"/>
    <w:rsid w:val="00964609"/>
    <w:rsid w:val="00982108"/>
    <w:rsid w:val="00984D61"/>
    <w:rsid w:val="009A37ED"/>
    <w:rsid w:val="009B330D"/>
    <w:rsid w:val="009C5C74"/>
    <w:rsid w:val="009D2BFE"/>
    <w:rsid w:val="00A0012D"/>
    <w:rsid w:val="00A24FBD"/>
    <w:rsid w:val="00A72432"/>
    <w:rsid w:val="00A95BF1"/>
    <w:rsid w:val="00B0043D"/>
    <w:rsid w:val="00B0172C"/>
    <w:rsid w:val="00B1474C"/>
    <w:rsid w:val="00B14A11"/>
    <w:rsid w:val="00B3046F"/>
    <w:rsid w:val="00B31AB8"/>
    <w:rsid w:val="00B35691"/>
    <w:rsid w:val="00BC51FF"/>
    <w:rsid w:val="00C10082"/>
    <w:rsid w:val="00C41B4F"/>
    <w:rsid w:val="00C65DCD"/>
    <w:rsid w:val="00CB4E01"/>
    <w:rsid w:val="00CE3193"/>
    <w:rsid w:val="00D01309"/>
    <w:rsid w:val="00D3123B"/>
    <w:rsid w:val="00DA51B6"/>
    <w:rsid w:val="00DD3B6B"/>
    <w:rsid w:val="00DF40F0"/>
    <w:rsid w:val="00E135A3"/>
    <w:rsid w:val="00E46DF0"/>
    <w:rsid w:val="00E6789B"/>
    <w:rsid w:val="00E816CC"/>
    <w:rsid w:val="00EA2934"/>
    <w:rsid w:val="00EA4676"/>
    <w:rsid w:val="00EE50E5"/>
    <w:rsid w:val="00EF075A"/>
    <w:rsid w:val="00F328A8"/>
    <w:rsid w:val="00F419F1"/>
    <w:rsid w:val="00F43744"/>
    <w:rsid w:val="00F64436"/>
    <w:rsid w:val="00F7706C"/>
    <w:rsid w:val="00F947C1"/>
    <w:rsid w:val="00FA0050"/>
    <w:rsid w:val="00FA3995"/>
    <w:rsid w:val="00FA41AA"/>
    <w:rsid w:val="00FB224E"/>
    <w:rsid w:val="00FD64C4"/>
    <w:rsid w:val="00FE5E17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37ED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6A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6A75"/>
  </w:style>
  <w:style w:type="paragraph" w:styleId="Stopka">
    <w:name w:val="footer"/>
    <w:basedOn w:val="Normalny"/>
    <w:link w:val="Stopka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6A75"/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Wyrnieniedelikatne">
    <w:name w:val="Subtle Emphasis"/>
    <w:basedOn w:val="Domylnaczcionkaakapitu"/>
    <w:uiPriority w:val="19"/>
    <w:qFormat/>
    <w:rsid w:val="00C41B4F"/>
    <w:rPr>
      <w:i/>
      <w:iCs/>
      <w:color w:val="404040" w:themeColor="text1" w:themeTint="BF"/>
    </w:rPr>
  </w:style>
  <w:style w:type="paragraph" w:styleId="Poprawka">
    <w:name w:val="Revision"/>
    <w:hidden/>
    <w:uiPriority w:val="99"/>
    <w:semiHidden/>
    <w:rsid w:val="008F58F7"/>
    <w:pPr>
      <w:spacing w:after="0" w:line="240" w:lineRule="auto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F58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F58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FA28B3071464488EF58CB6F6053FC" ma:contentTypeVersion="18" ma:contentTypeDescription="Utwórz nowy dokument." ma:contentTypeScope="" ma:versionID="f310f578c978eba54de2d5c8b2a41fba">
  <xsd:schema xmlns:xsd="http://www.w3.org/2001/XMLSchema" xmlns:xs="http://www.w3.org/2001/XMLSchema" xmlns:p="http://schemas.microsoft.com/office/2006/metadata/properties" xmlns:ns2="5fc69c85-1659-4cf6-a1e5-db2a18c4de0c" xmlns:ns3="95240313-be8a-467c-9f70-ec2bdb9b5710" targetNamespace="http://schemas.microsoft.com/office/2006/metadata/properties" ma:root="true" ma:fieldsID="9e7110aa33b346cc4b455669b5cda49b" ns2:_="" ns3:_="">
    <xsd:import namespace="5fc69c85-1659-4cf6-a1e5-db2a18c4de0c"/>
    <xsd:import namespace="95240313-be8a-467c-9f70-ec2bdb9b57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69c85-1659-4cf6-a1e5-db2a18c4d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e202bf10-4f99-490d-b6a4-1cff37ab8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0313-be8a-467c-9f70-ec2bdb9b57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b6ca776-1e0c-4a15-93d4-30c80cdf471a}" ma:internalName="TaxCatchAll" ma:showField="CatchAllData" ma:web="95240313-be8a-467c-9f70-ec2bdb9b57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5240313-be8a-467c-9f70-ec2bdb9b5710" xsi:nil="true"/>
    <lcf76f155ced4ddcb4097134ff3c332f xmlns="5fc69c85-1659-4cf6-a1e5-db2a18c4de0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B467B3-22C6-48DC-973D-70793F61AF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c69c85-1659-4cf6-a1e5-db2a18c4de0c"/>
    <ds:schemaRef ds:uri="95240313-be8a-467c-9f70-ec2bdb9b57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4850DA-638D-415A-9016-15401DA9E8EB}">
  <ds:schemaRefs>
    <ds:schemaRef ds:uri="http://schemas.microsoft.com/office/2006/metadata/properties"/>
    <ds:schemaRef ds:uri="http://schemas.microsoft.com/office/infopath/2007/PartnerControls"/>
    <ds:schemaRef ds:uri="95240313-be8a-467c-9f70-ec2bdb9b5710"/>
    <ds:schemaRef ds:uri="5fc69c85-1659-4cf6-a1e5-db2a18c4de0c"/>
  </ds:schemaRefs>
</ds:datastoreItem>
</file>

<file path=customXml/itemProps3.xml><?xml version="1.0" encoding="utf-8"?>
<ds:datastoreItem xmlns:ds="http://schemas.openxmlformats.org/officeDocument/2006/customXml" ds:itemID="{23D81E59-B8FF-4393-8F07-8192C5494E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4</Words>
  <Characters>2547</Characters>
  <Application>Microsoft Office Word</Application>
  <DocSecurity>4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Magdalena Szostak</cp:lastModifiedBy>
  <cp:revision>2</cp:revision>
  <dcterms:created xsi:type="dcterms:W3CDTF">2025-01-31T11:59:00Z</dcterms:created>
  <dcterms:modified xsi:type="dcterms:W3CDTF">2025-01-31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FA28B3071464488EF58CB6F6053FC</vt:lpwstr>
  </property>
</Properties>
</file>